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49692E" w:rsidRPr="00E61D41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49692E" w:rsidRPr="00E61D41" w:rsidRDefault="0049692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49692E" w:rsidRPr="00E61D41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49692E" w:rsidRPr="00E61D41" w:rsidRDefault="001161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1D41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49692E" w:rsidRPr="00E61D41" w:rsidRDefault="00116188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6" w:history="1">
              <w:r w:rsidRPr="00E61D4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49692E" w:rsidRPr="00E61D41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49692E" w:rsidRPr="00E61D41" w:rsidRDefault="001161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1D4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49692E" w:rsidRPr="00E61D41" w:rsidRDefault="001161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6650</w:t>
            </w:r>
          </w:p>
        </w:tc>
      </w:tr>
      <w:tr w:rsidR="0049692E" w:rsidRPr="00E61D41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49692E" w:rsidRPr="00E61D41" w:rsidRDefault="001161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1D4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49692E" w:rsidRPr="00E61D41" w:rsidRDefault="001161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61D41">
              <w:rPr>
                <w:rFonts w:ascii="Arial" w:hAnsi="Arial" w:cs="Arial"/>
                <w:b/>
                <w:sz w:val="20"/>
                <w:szCs w:val="20"/>
                <w:lang w:val="en-GB"/>
              </w:rPr>
              <w:t>Technical Quality of Root Canal Fillings Performed by Dental Undergraduates: A Retrospective, Radiographic Study</w:t>
            </w:r>
          </w:p>
        </w:tc>
      </w:tr>
      <w:tr w:rsidR="0049692E" w:rsidRPr="00E61D41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49692E" w:rsidRPr="00E61D41" w:rsidRDefault="001161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1D4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49692E" w:rsidRPr="00E61D41" w:rsidRDefault="001161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61D4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49692E" w:rsidRPr="00E61D41" w:rsidRDefault="0049692E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49692E" w:rsidRPr="00E61D41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49692E" w:rsidRPr="00E61D41" w:rsidRDefault="0011618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61D4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61D4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9692E" w:rsidRPr="00E61D41" w14:paraId="5EA12279" w14:textId="77777777">
        <w:tc>
          <w:tcPr>
            <w:tcW w:w="1265" w:type="pct"/>
            <w:noWrap/>
          </w:tcPr>
          <w:p w14:paraId="7AE9682F" w14:textId="77777777" w:rsidR="0049692E" w:rsidRPr="00E61D41" w:rsidRDefault="0049692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49692E" w:rsidRPr="00E61D41" w:rsidRDefault="0011618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61D4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9692E" w:rsidRPr="00E61D41" w:rsidRDefault="0011618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49692E" w:rsidRPr="00E61D41" w:rsidRDefault="0011618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61D41">
              <w:rPr>
                <w:rFonts w:ascii="Arial" w:hAnsi="Arial" w:cs="Arial"/>
                <w:lang w:val="en-GB"/>
              </w:rPr>
              <w:t>Author’s Feedback</w:t>
            </w:r>
            <w:r w:rsidRPr="00E61D4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61D4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49692E" w:rsidRPr="00E61D41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49692E" w:rsidRPr="00E61D41" w:rsidRDefault="0011618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49692E" w:rsidRPr="00E61D41" w:rsidRDefault="0049692E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49692E" w:rsidRPr="00E61D41" w:rsidRDefault="001161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training given to the students in the quality of obturation was studied </w:t>
            </w:r>
          </w:p>
          <w:p w14:paraId="394C9653" w14:textId="77777777" w:rsidR="0049692E" w:rsidRPr="00E61D41" w:rsidRDefault="001161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assessment gives a fair idea of which we can do the fine tuning of the treatment </w:t>
            </w:r>
          </w:p>
          <w:p w14:paraId="296C5709" w14:textId="77777777" w:rsidR="0049692E" w:rsidRPr="00E61D41" w:rsidRDefault="001161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t </w:t>
            </w:r>
            <w:proofErr w:type="gramStart"/>
            <w:r w:rsidRPr="00E61D41">
              <w:rPr>
                <w:rFonts w:ascii="Arial" w:hAnsi="Arial" w:cs="Arial"/>
                <w:b/>
                <w:bCs/>
                <w:sz w:val="20"/>
                <w:szCs w:val="20"/>
              </w:rPr>
              <w:t>involve</w:t>
            </w:r>
            <w:proofErr w:type="gramEnd"/>
            <w:r w:rsidRPr="00E61D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ll the teeth with different year students </w:t>
            </w:r>
          </w:p>
          <w:p w14:paraId="56B09B7A" w14:textId="77777777" w:rsidR="0049692E" w:rsidRPr="00E61D41" w:rsidRDefault="001161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oesn’t require </w:t>
            </w:r>
            <w:proofErr w:type="gramStart"/>
            <w:r w:rsidRPr="00E61D41">
              <w:rPr>
                <w:rFonts w:ascii="Arial" w:hAnsi="Arial" w:cs="Arial"/>
                <w:b/>
                <w:bCs/>
                <w:sz w:val="20"/>
                <w:szCs w:val="20"/>
              </w:rPr>
              <w:t>newer  techniques</w:t>
            </w:r>
            <w:proofErr w:type="gramEnd"/>
            <w:r w:rsidRPr="00E61D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 assess </w:t>
            </w:r>
          </w:p>
        </w:tc>
        <w:tc>
          <w:tcPr>
            <w:tcW w:w="1523" w:type="pct"/>
          </w:tcPr>
          <w:p w14:paraId="462A339C" w14:textId="77777777" w:rsidR="0049692E" w:rsidRPr="00E61D41" w:rsidRDefault="0049692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9692E" w:rsidRPr="00E61D41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49692E" w:rsidRPr="00E61D41" w:rsidRDefault="0011618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49692E" w:rsidRPr="00E61D41" w:rsidRDefault="0011618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49692E" w:rsidRPr="00E61D41" w:rsidRDefault="0049692E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49692E" w:rsidRPr="00E61D41" w:rsidRDefault="0011618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itable </w:t>
            </w:r>
          </w:p>
        </w:tc>
        <w:tc>
          <w:tcPr>
            <w:tcW w:w="1523" w:type="pct"/>
          </w:tcPr>
          <w:p w14:paraId="405B6701" w14:textId="77777777" w:rsidR="0049692E" w:rsidRPr="00E61D41" w:rsidRDefault="0049692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9692E" w:rsidRPr="00E61D41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49692E" w:rsidRPr="00E61D41" w:rsidRDefault="0011618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61D4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49692E" w:rsidRPr="00E61D41" w:rsidRDefault="0049692E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49692E" w:rsidRPr="00E61D41" w:rsidRDefault="0011618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D41">
              <w:rPr>
                <w:rFonts w:ascii="Arial" w:hAnsi="Arial" w:cs="Arial"/>
                <w:sz w:val="20"/>
                <w:szCs w:val="20"/>
                <w:lang w:val="en-GB"/>
              </w:rPr>
              <w:t>comprehensive</w:t>
            </w:r>
          </w:p>
        </w:tc>
        <w:tc>
          <w:tcPr>
            <w:tcW w:w="1523" w:type="pct"/>
          </w:tcPr>
          <w:p w14:paraId="1D54B730" w14:textId="77777777" w:rsidR="0049692E" w:rsidRPr="00E61D41" w:rsidRDefault="0049692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9692E" w:rsidRPr="00E61D41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49692E" w:rsidRPr="00E61D41" w:rsidRDefault="0011618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49692E" w:rsidRPr="00E61D41" w:rsidRDefault="001161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</w:rPr>
              <w:t>correct</w:t>
            </w:r>
          </w:p>
        </w:tc>
        <w:tc>
          <w:tcPr>
            <w:tcW w:w="1523" w:type="pct"/>
          </w:tcPr>
          <w:p w14:paraId="4898F764" w14:textId="77777777" w:rsidR="0049692E" w:rsidRPr="00E61D41" w:rsidRDefault="0049692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9692E" w:rsidRPr="00E61D41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49692E" w:rsidRPr="00E61D41" w:rsidRDefault="0011618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49692E" w:rsidRPr="00E61D41" w:rsidRDefault="0011618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49692E" w:rsidRPr="00E61D41" w:rsidRDefault="0011618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1D41">
              <w:rPr>
                <w:rFonts w:ascii="Arial" w:hAnsi="Arial" w:cs="Arial"/>
                <w:b/>
                <w:bCs/>
                <w:sz w:val="20"/>
                <w:szCs w:val="20"/>
              </w:rPr>
              <w:t>Recent till2024</w:t>
            </w:r>
          </w:p>
        </w:tc>
        <w:tc>
          <w:tcPr>
            <w:tcW w:w="1523" w:type="pct"/>
          </w:tcPr>
          <w:p w14:paraId="40220055" w14:textId="77777777" w:rsidR="0049692E" w:rsidRPr="00E61D41" w:rsidRDefault="0049692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9692E" w:rsidRPr="00E61D41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49692E" w:rsidRPr="00E61D41" w:rsidRDefault="0049692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49692E" w:rsidRPr="00E61D41" w:rsidRDefault="0011618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61D4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49692E" w:rsidRPr="00E61D41" w:rsidRDefault="00116188">
            <w:pPr>
              <w:rPr>
                <w:rFonts w:ascii="Arial" w:hAnsi="Arial" w:cs="Arial"/>
                <w:sz w:val="20"/>
                <w:szCs w:val="20"/>
              </w:rPr>
            </w:pPr>
            <w:r w:rsidRPr="00E61D41">
              <w:rPr>
                <w:rFonts w:ascii="Arial" w:hAnsi="Arial" w:cs="Arial"/>
                <w:sz w:val="20"/>
                <w:szCs w:val="20"/>
              </w:rPr>
              <w:t xml:space="preserve">Suitable </w:t>
            </w:r>
          </w:p>
          <w:p w14:paraId="41E28118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9692E" w:rsidRPr="00E61D41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49692E" w:rsidRPr="00E61D41" w:rsidRDefault="0011618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61D4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61D4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61D4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49692E" w:rsidRPr="00E61D41" w:rsidRDefault="0049692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49692E" w:rsidRPr="00E61D41" w:rsidRDefault="00116188">
            <w:pPr>
              <w:rPr>
                <w:rFonts w:ascii="Arial" w:hAnsi="Arial" w:cs="Arial"/>
                <w:sz w:val="20"/>
                <w:szCs w:val="20"/>
              </w:rPr>
            </w:pPr>
            <w:r w:rsidRPr="00E61D41">
              <w:rPr>
                <w:rFonts w:ascii="Arial" w:hAnsi="Arial" w:cs="Arial"/>
                <w:sz w:val="20"/>
                <w:szCs w:val="20"/>
              </w:rPr>
              <w:t xml:space="preserve">Needs mild English </w:t>
            </w:r>
            <w:proofErr w:type="gramStart"/>
            <w:r w:rsidRPr="00E61D41">
              <w:rPr>
                <w:rFonts w:ascii="Arial" w:hAnsi="Arial" w:cs="Arial"/>
                <w:sz w:val="20"/>
                <w:szCs w:val="20"/>
              </w:rPr>
              <w:t>correction ,</w:t>
            </w:r>
            <w:proofErr w:type="gramEnd"/>
            <w:r w:rsidRPr="00E61D41">
              <w:rPr>
                <w:rFonts w:ascii="Arial" w:hAnsi="Arial" w:cs="Arial"/>
                <w:sz w:val="20"/>
                <w:szCs w:val="20"/>
              </w:rPr>
              <w:t xml:space="preserve"> other corrections are highlighted in the manuscript</w:t>
            </w:r>
          </w:p>
          <w:p w14:paraId="7EB58C99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49692E" w:rsidRPr="00E61D41" w:rsidRDefault="004969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49692E" w:rsidRPr="00E61D41" w:rsidRDefault="0049692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49692E" w:rsidRPr="00E61D41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49692E" w:rsidRPr="00E61D41" w:rsidRDefault="001161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61D4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61D4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49692E" w:rsidRPr="00E61D41" w:rsidRDefault="0049692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9692E" w:rsidRPr="00E61D41" w14:paraId="5356501F" w14:textId="77777777">
        <w:trPr>
          <w:trHeight w:val="935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49692E" w:rsidRPr="00E61D41" w:rsidRDefault="0049692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49692E" w:rsidRPr="00E61D41" w:rsidRDefault="0011618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61D4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EBFFFF"/>
          </w:tcPr>
          <w:p w14:paraId="6F48B50B" w14:textId="77777777" w:rsidR="0049692E" w:rsidRPr="00E61D41" w:rsidRDefault="0011618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61D41">
              <w:rPr>
                <w:rFonts w:ascii="Arial" w:hAnsi="Arial" w:cs="Arial"/>
                <w:lang w:val="en-GB"/>
              </w:rPr>
              <w:t>Author’s comment</w:t>
            </w:r>
            <w:r w:rsidRPr="00E61D4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61D4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49692E" w:rsidRPr="00E61D41" w14:paraId="3944C8A3" w14:textId="77777777">
        <w:trPr>
          <w:trHeight w:val="697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49692E" w:rsidRPr="00E61D41" w:rsidRDefault="001161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61D4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49692E" w:rsidRPr="00E61D41" w:rsidRDefault="0049692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49692E" w:rsidRPr="00E61D41" w:rsidRDefault="001161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61D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61D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61D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49692E" w:rsidRPr="00E61D41" w:rsidRDefault="0049692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49692E" w:rsidRPr="00E61D41" w:rsidRDefault="001161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E61D41">
              <w:rPr>
                <w:rFonts w:ascii="Arial" w:hAnsi="Arial" w:cs="Arial"/>
                <w:sz w:val="20"/>
                <w:szCs w:val="20"/>
              </w:rPr>
              <w:t>nil</w:t>
            </w:r>
          </w:p>
        </w:tc>
        <w:tc>
          <w:tcPr>
            <w:tcW w:w="1342" w:type="pct"/>
            <w:shd w:val="clear" w:color="auto" w:fill="EBFFFF"/>
            <w:vAlign w:val="center"/>
          </w:tcPr>
          <w:p w14:paraId="780A9F8E" w14:textId="77777777" w:rsidR="0049692E" w:rsidRPr="00E61D41" w:rsidRDefault="0049692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49692E" w:rsidRPr="00E61D41" w:rsidRDefault="0049692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49692E" w:rsidRPr="00E61D41" w:rsidRDefault="0049692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49692E" w:rsidRPr="00E61D41" w:rsidRDefault="0049692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9692E" w:rsidRDefault="0049692E">
      <w:pPr>
        <w:rPr>
          <w:rFonts w:ascii="Arial" w:hAnsi="Arial" w:cs="Arial"/>
          <w:b/>
          <w:sz w:val="20"/>
          <w:szCs w:val="20"/>
          <w:lang w:val="en-GB"/>
        </w:rPr>
      </w:pPr>
    </w:p>
    <w:p w14:paraId="5BD39D94" w14:textId="77777777" w:rsidR="00E61D41" w:rsidRPr="002239E4" w:rsidRDefault="00E61D41" w:rsidP="00E61D4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239E4">
        <w:rPr>
          <w:rFonts w:ascii="Arial" w:hAnsi="Arial" w:cs="Arial"/>
          <w:b/>
          <w:u w:val="single"/>
        </w:rPr>
        <w:t>Reviewer details:</w:t>
      </w:r>
    </w:p>
    <w:p w14:paraId="60511FD0" w14:textId="77777777" w:rsidR="00E61D41" w:rsidRPr="002239E4" w:rsidRDefault="00E61D41" w:rsidP="00E61D4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proofErr w:type="gramStart"/>
      <w:r w:rsidRPr="002239E4">
        <w:rPr>
          <w:rFonts w:ascii="Arial" w:hAnsi="Arial" w:cs="Arial"/>
          <w:b/>
          <w:color w:val="000000"/>
        </w:rPr>
        <w:t>K.Sadasiva</w:t>
      </w:r>
      <w:proofErr w:type="spellEnd"/>
      <w:proofErr w:type="gramEnd"/>
      <w:r w:rsidRPr="002239E4">
        <w:rPr>
          <w:rFonts w:ascii="Arial" w:hAnsi="Arial" w:cs="Arial"/>
          <w:b/>
          <w:color w:val="000000"/>
        </w:rPr>
        <w:t>, India</w:t>
      </w:r>
    </w:p>
    <w:p w14:paraId="47A6FC10" w14:textId="77777777" w:rsidR="00E61D41" w:rsidRPr="00E61D41" w:rsidRDefault="00E61D4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61D41" w:rsidRPr="00E61D41">
      <w:headerReference w:type="default" r:id="rId7"/>
      <w:footerReference w:type="default" r:id="rId8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7FF85C" w14:textId="77777777" w:rsidR="00DB507B" w:rsidRDefault="00DB507B">
      <w:r>
        <w:separator/>
      </w:r>
    </w:p>
  </w:endnote>
  <w:endnote w:type="continuationSeparator" w:id="0">
    <w:p w14:paraId="33698884" w14:textId="77777777" w:rsidR="00DB507B" w:rsidRDefault="00DB5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49692E" w:rsidRDefault="00116188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47608" w14:textId="77777777" w:rsidR="00DB507B" w:rsidRDefault="00DB507B">
      <w:r>
        <w:separator/>
      </w:r>
    </w:p>
  </w:footnote>
  <w:footnote w:type="continuationSeparator" w:id="0">
    <w:p w14:paraId="40D23F46" w14:textId="77777777" w:rsidR="00DB507B" w:rsidRDefault="00DB50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49692E" w:rsidRDefault="0049692E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49692E" w:rsidRDefault="0049692E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49692E" w:rsidRDefault="00116188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6188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80E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3F40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9692E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7B2C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4986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259F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2585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48CF"/>
    <w:rsid w:val="00982766"/>
    <w:rsid w:val="009849C9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4C9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507B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1D41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13F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E43"/>
    <w:rsid w:val="7D850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49F1BC"/>
  <w15:docId w15:val="{3625283D-56E0-45BF-8281-07D98FF8D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7680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61D4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ookstore.bookpi.org/product/medical-science-updates-and-prospects-vol-1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28</Words>
  <Characters>1870</Characters>
  <Application>Microsoft Office Word</Application>
  <DocSecurity>0</DocSecurity>
  <Lines>15</Lines>
  <Paragraphs>4</Paragraphs>
  <ScaleCrop>false</ScaleCrop>
  <Company>HP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10-3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3131</vt:lpwstr>
  </property>
  <property fmtid="{D5CDD505-2E9C-101B-9397-08002B2CF9AE}" pid="4" name="ICV">
    <vt:lpwstr>005365DF86EF4416AF6E3B2510350969_12</vt:lpwstr>
  </property>
</Properties>
</file>